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9C363" w14:textId="2BF4987D" w:rsidR="00941926" w:rsidRPr="008F7CFA" w:rsidRDefault="00941926">
      <w:pPr>
        <w:rPr>
          <w:sz w:val="36"/>
          <w:szCs w:val="36"/>
          <w:lang w:val="en-US"/>
        </w:rPr>
      </w:pPr>
      <w:r w:rsidRPr="008F7CFA">
        <w:rPr>
          <w:sz w:val="36"/>
          <w:szCs w:val="36"/>
          <w:lang w:val="en-US"/>
        </w:rPr>
        <w:t>Basic Fa</w:t>
      </w:r>
      <w:r w:rsidR="00770FD4" w:rsidRPr="008F7CFA">
        <w:rPr>
          <w:sz w:val="36"/>
          <w:szCs w:val="36"/>
          <w:lang w:val="en-US"/>
        </w:rPr>
        <w:t>c</w:t>
      </w:r>
      <w:r w:rsidRPr="008F7CFA">
        <w:rPr>
          <w:sz w:val="36"/>
          <w:szCs w:val="36"/>
          <w:lang w:val="en-US"/>
        </w:rPr>
        <w:t>ts in Context.</w:t>
      </w:r>
    </w:p>
    <w:p w14:paraId="31B12702" w14:textId="77777777" w:rsidR="00941926" w:rsidRDefault="00941926">
      <w:pPr>
        <w:rPr>
          <w:lang w:val="en-US"/>
        </w:rPr>
      </w:pPr>
      <w:r>
        <w:rPr>
          <w:lang w:val="en-US"/>
        </w:rPr>
        <w:t xml:space="preserve">The words “in context” is a phrase used by examiners.  </w:t>
      </w:r>
    </w:p>
    <w:p w14:paraId="66A7C2A2" w14:textId="1CCAF8A2" w:rsidR="00941926" w:rsidRDefault="00941926">
      <w:pPr>
        <w:rPr>
          <w:lang w:val="en-US"/>
        </w:rPr>
      </w:pPr>
      <w:r>
        <w:rPr>
          <w:lang w:val="en-US"/>
        </w:rPr>
        <w:t>It means a fact can be applied to the “real world”.</w:t>
      </w:r>
    </w:p>
    <w:p w14:paraId="17E0CADE" w14:textId="4CF5AA46" w:rsidR="00941926" w:rsidRDefault="00941926">
      <w:pPr>
        <w:rPr>
          <w:lang w:val="en-US"/>
        </w:rPr>
      </w:pPr>
      <w:r>
        <w:rPr>
          <w:lang w:val="en-US"/>
        </w:rPr>
        <w:t>Your task is to generate a “Picture</w:t>
      </w:r>
      <w:r w:rsidR="008F7CFA">
        <w:rPr>
          <w:lang w:val="en-US"/>
        </w:rPr>
        <w:t>s of</w:t>
      </w:r>
      <w:r>
        <w:rPr>
          <w:lang w:val="en-US"/>
        </w:rPr>
        <w:t xml:space="preserve"> Basic Facts in Context”.</w:t>
      </w:r>
    </w:p>
    <w:p w14:paraId="76419056" w14:textId="3E76AF48" w:rsidR="00941926" w:rsidRDefault="00941926">
      <w:pPr>
        <w:rPr>
          <w:lang w:val="en-US"/>
        </w:rPr>
      </w:pPr>
      <w:r>
        <w:rPr>
          <w:lang w:val="en-US"/>
        </w:rPr>
        <w:t>Either you can draw a picture, or you can take a photo and paste it into a word document.</w:t>
      </w:r>
    </w:p>
    <w:p w14:paraId="48FF3278" w14:textId="013FEF1A" w:rsidR="00941926" w:rsidRDefault="00941926">
      <w:pPr>
        <w:rPr>
          <w:lang w:val="en-US"/>
        </w:rPr>
      </w:pPr>
    </w:p>
    <w:p w14:paraId="0CC47331" w14:textId="1BAC2AB7" w:rsidR="00941926" w:rsidRDefault="00941926">
      <w:pPr>
        <w:rPr>
          <w:lang w:val="en-US"/>
        </w:rPr>
      </w:pPr>
      <w:r>
        <w:rPr>
          <w:lang w:val="en-US"/>
        </w:rPr>
        <w:t>I have taken a photograph of 6 times 2 (six pairs of shoes) = 12 shoes.</w:t>
      </w:r>
    </w:p>
    <w:p w14:paraId="36EF66C1" w14:textId="2963C0E5" w:rsidR="00941926" w:rsidRDefault="00941926">
      <w:pPr>
        <w:rPr>
          <w:lang w:val="en-US"/>
        </w:rPr>
      </w:pPr>
      <w:r>
        <w:rPr>
          <w:lang w:val="en-US"/>
        </w:rPr>
        <w:t>I inserted a text box at the bottom of the picture to write the basic facts in context. I wrote “</w:t>
      </w:r>
      <w:r w:rsidRPr="00941926">
        <w:rPr>
          <w:b/>
          <w:bCs/>
          <w:lang w:val="en-US"/>
        </w:rPr>
        <w:t>pairs of shoes</w:t>
      </w:r>
      <w:r>
        <w:rPr>
          <w:lang w:val="en-US"/>
        </w:rPr>
        <w:t>” and 6 “</w:t>
      </w:r>
      <w:r w:rsidRPr="00941926">
        <w:rPr>
          <w:b/>
          <w:bCs/>
          <w:lang w:val="en-US"/>
        </w:rPr>
        <w:t>shoes</w:t>
      </w:r>
      <w:r>
        <w:rPr>
          <w:lang w:val="en-US"/>
        </w:rPr>
        <w:t>”.   I earn an excellence.  Had I just written 6x2=12 with a picture, it would be a Merit.</w:t>
      </w:r>
    </w:p>
    <w:p w14:paraId="4AFFD6AF" w14:textId="53DBDB61" w:rsidR="00941926" w:rsidRDefault="00941926">
      <w:pPr>
        <w:rPr>
          <w:lang w:val="en-US"/>
        </w:rPr>
      </w:pPr>
    </w:p>
    <w:p w14:paraId="48F8A349" w14:textId="14151D9F" w:rsidR="00941926" w:rsidRDefault="00941926" w:rsidP="009B030C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5973CB" wp14:editId="6579BBEA">
                <wp:simplePos x="0" y="0"/>
                <wp:positionH relativeFrom="column">
                  <wp:posOffset>-15240</wp:posOffset>
                </wp:positionH>
                <wp:positionV relativeFrom="paragraph">
                  <wp:posOffset>4455160</wp:posOffset>
                </wp:positionV>
                <wp:extent cx="5768340" cy="723900"/>
                <wp:effectExtent l="0" t="0" r="2286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834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9B6B62" w14:textId="568BF0AB" w:rsidR="00941926" w:rsidRPr="00941926" w:rsidRDefault="00941926">
                            <w:p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6 pairs of shoes    6 x 2 = 12 sho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5973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2pt;margin-top:350.8pt;width:454.2pt;height:5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" fillcolor="white [3201]" strokeweight=".5pt">
                <v:textbox>
                  <w:txbxContent>
                    <w:p w14:paraId="099B6B62" w14:textId="568BF0AB" w:rsidR="00941926" w:rsidRPr="00941926" w:rsidRDefault="00941926">
                      <w:p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6 pairs of shoes    6 x 2 = 12 sho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BDBD050" wp14:editId="727078C4">
            <wp:extent cx="5731510" cy="4300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E19D5" w14:textId="222447C6" w:rsidR="00B14A62" w:rsidRDefault="00B14A62" w:rsidP="009B030C">
      <w:pPr>
        <w:rPr>
          <w:lang w:val="en-US"/>
        </w:rPr>
      </w:pPr>
    </w:p>
    <w:p w14:paraId="64E24EBE" w14:textId="58F3CABB" w:rsidR="00B14A62" w:rsidRDefault="00B14A62" w:rsidP="009B030C">
      <w:pPr>
        <w:rPr>
          <w:lang w:val="en-US"/>
        </w:rPr>
      </w:pPr>
    </w:p>
    <w:p w14:paraId="1BB53D81" w14:textId="130541FA" w:rsidR="00B14A62" w:rsidRDefault="00B14A62" w:rsidP="009B030C">
      <w:pPr>
        <w:rPr>
          <w:lang w:val="en-US"/>
        </w:rPr>
      </w:pPr>
    </w:p>
    <w:p w14:paraId="4BC0CB91" w14:textId="3E4E58E9" w:rsidR="00B14A62" w:rsidRDefault="00B14A62" w:rsidP="009B030C">
      <w:pPr>
        <w:rPr>
          <w:lang w:val="en-US"/>
        </w:rPr>
      </w:pPr>
    </w:p>
    <w:p w14:paraId="3C73B20A" w14:textId="77777777" w:rsidR="00B14A62" w:rsidRDefault="00B14A62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5EB5B750" w14:textId="59480EFC" w:rsidR="00B14A62" w:rsidRDefault="00B14A62" w:rsidP="009B030C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Activity</w:t>
      </w:r>
    </w:p>
    <w:p w14:paraId="44ACD616" w14:textId="45CCCF34" w:rsidR="00B14A62" w:rsidRDefault="00B14A62" w:rsidP="009B030C">
      <w:pPr>
        <w:rPr>
          <w:b/>
          <w:bCs/>
          <w:lang w:val="en-US"/>
        </w:rPr>
      </w:pPr>
      <w:r>
        <w:rPr>
          <w:b/>
          <w:bCs/>
          <w:lang w:val="en-US"/>
        </w:rPr>
        <w:t>Choose from a set of family facts and create a slide show.</w:t>
      </w:r>
    </w:p>
    <w:p w14:paraId="0FEC02BB" w14:textId="763AAA76" w:rsidR="00B14A62" w:rsidRDefault="00B14A62" w:rsidP="009B030C">
      <w:pPr>
        <w:rPr>
          <w:lang w:val="en-US"/>
        </w:rPr>
      </w:pPr>
      <w:r>
        <w:rPr>
          <w:lang w:val="en-US"/>
        </w:rPr>
        <w:t xml:space="preserve">2 </w:t>
      </w:r>
      <w:r>
        <w:rPr>
          <w:lang w:val="en-US"/>
        </w:rPr>
        <w:t>Times tables</w:t>
      </w:r>
    </w:p>
    <w:p w14:paraId="2BEFFFA2" w14:textId="22FD9B47" w:rsidR="00B14A62" w:rsidRDefault="00B14A62" w:rsidP="009B030C">
      <w:pPr>
        <w:rPr>
          <w:lang w:val="en-US"/>
        </w:rPr>
      </w:pPr>
      <w:r>
        <w:rPr>
          <w:lang w:val="en-US"/>
        </w:rPr>
        <w:t xml:space="preserve">3 </w:t>
      </w:r>
      <w:r>
        <w:rPr>
          <w:lang w:val="en-US"/>
        </w:rPr>
        <w:t>Times tables</w:t>
      </w:r>
    </w:p>
    <w:p w14:paraId="3D0D3BCC" w14:textId="76D34B53" w:rsidR="00B14A62" w:rsidRDefault="00B14A62" w:rsidP="009B030C">
      <w:pPr>
        <w:rPr>
          <w:lang w:val="en-US"/>
        </w:rPr>
      </w:pPr>
      <w:r>
        <w:rPr>
          <w:lang w:val="en-US"/>
        </w:rPr>
        <w:t xml:space="preserve">4 </w:t>
      </w:r>
      <w:r>
        <w:rPr>
          <w:lang w:val="en-US"/>
        </w:rPr>
        <w:t>Times tables</w:t>
      </w:r>
    </w:p>
    <w:p w14:paraId="74515361" w14:textId="13B3E134" w:rsidR="00B14A62" w:rsidRDefault="00B14A62" w:rsidP="009B030C">
      <w:pPr>
        <w:rPr>
          <w:lang w:val="en-US"/>
        </w:rPr>
      </w:pPr>
      <w:r>
        <w:rPr>
          <w:lang w:val="en-US"/>
        </w:rPr>
        <w:t xml:space="preserve">5 </w:t>
      </w:r>
      <w:r>
        <w:rPr>
          <w:lang w:val="en-US"/>
        </w:rPr>
        <w:t>Times tables</w:t>
      </w:r>
    </w:p>
    <w:p w14:paraId="201A3EF5" w14:textId="43AA6F7F" w:rsidR="00B14A62" w:rsidRDefault="00B14A62" w:rsidP="009B030C">
      <w:pPr>
        <w:rPr>
          <w:lang w:val="en-US"/>
        </w:rPr>
      </w:pPr>
      <w:r>
        <w:rPr>
          <w:lang w:val="en-US"/>
        </w:rPr>
        <w:t xml:space="preserve">6 </w:t>
      </w:r>
      <w:r>
        <w:rPr>
          <w:lang w:val="en-US"/>
        </w:rPr>
        <w:t>Times tables</w:t>
      </w:r>
    </w:p>
    <w:p w14:paraId="4C658600" w14:textId="480473A4" w:rsidR="00B14A62" w:rsidRDefault="00B14A62" w:rsidP="009B030C">
      <w:pPr>
        <w:rPr>
          <w:lang w:val="en-US"/>
        </w:rPr>
      </w:pPr>
      <w:r>
        <w:rPr>
          <w:lang w:val="en-US"/>
        </w:rPr>
        <w:t xml:space="preserve">7 </w:t>
      </w:r>
      <w:r>
        <w:rPr>
          <w:lang w:val="en-US"/>
        </w:rPr>
        <w:t>Times tables</w:t>
      </w:r>
    </w:p>
    <w:p w14:paraId="7C8ACA87" w14:textId="4254BDDC" w:rsidR="00B14A62" w:rsidRDefault="00B14A62" w:rsidP="009B030C">
      <w:pPr>
        <w:rPr>
          <w:lang w:val="en-US"/>
        </w:rPr>
      </w:pPr>
      <w:r>
        <w:rPr>
          <w:lang w:val="en-US"/>
        </w:rPr>
        <w:t xml:space="preserve">8 </w:t>
      </w:r>
      <w:r>
        <w:rPr>
          <w:lang w:val="en-US"/>
        </w:rPr>
        <w:t>Times tables</w:t>
      </w:r>
    </w:p>
    <w:p w14:paraId="61D40632" w14:textId="1B55B6DB" w:rsidR="00B14A62" w:rsidRDefault="00B14A62" w:rsidP="009B030C">
      <w:pPr>
        <w:rPr>
          <w:lang w:val="en-US"/>
        </w:rPr>
      </w:pPr>
      <w:r>
        <w:rPr>
          <w:lang w:val="en-US"/>
        </w:rPr>
        <w:t xml:space="preserve">9 </w:t>
      </w:r>
      <w:r>
        <w:rPr>
          <w:lang w:val="en-US"/>
        </w:rPr>
        <w:t>Times tables</w:t>
      </w:r>
    </w:p>
    <w:p w14:paraId="6CC6ABB4" w14:textId="0AAC9ED3" w:rsidR="00B14A62" w:rsidRDefault="00B14A62" w:rsidP="009B030C">
      <w:pPr>
        <w:rPr>
          <w:lang w:val="en-US"/>
        </w:rPr>
      </w:pPr>
      <w:r>
        <w:rPr>
          <w:lang w:val="en-US"/>
        </w:rPr>
        <w:t xml:space="preserve">10 </w:t>
      </w:r>
      <w:r>
        <w:rPr>
          <w:lang w:val="en-US"/>
        </w:rPr>
        <w:t>Times tables</w:t>
      </w:r>
    </w:p>
    <w:p w14:paraId="3A8A9C68" w14:textId="65A1C919" w:rsidR="00B14A62" w:rsidRDefault="00B14A62" w:rsidP="009B030C">
      <w:pPr>
        <w:rPr>
          <w:lang w:val="en-US"/>
        </w:rPr>
      </w:pPr>
      <w:r>
        <w:rPr>
          <w:lang w:val="en-US"/>
        </w:rPr>
        <w:t xml:space="preserve">11 </w:t>
      </w:r>
      <w:r>
        <w:rPr>
          <w:lang w:val="en-US"/>
        </w:rPr>
        <w:t>Times tables</w:t>
      </w:r>
    </w:p>
    <w:p w14:paraId="507A3026" w14:textId="77777777" w:rsidR="00B14A62" w:rsidRDefault="00B14A62" w:rsidP="00B14A62">
      <w:pPr>
        <w:rPr>
          <w:lang w:val="en-US"/>
        </w:rPr>
      </w:pPr>
      <w:r>
        <w:rPr>
          <w:lang w:val="en-US"/>
        </w:rPr>
        <w:t xml:space="preserve">12 </w:t>
      </w:r>
      <w:r>
        <w:rPr>
          <w:lang w:val="en-US"/>
        </w:rPr>
        <w:t>Times tables</w:t>
      </w:r>
    </w:p>
    <w:p w14:paraId="28553770" w14:textId="7A95F340" w:rsidR="00B14A62" w:rsidRDefault="00B14A62" w:rsidP="009B030C">
      <w:pPr>
        <w:rPr>
          <w:lang w:val="en-US"/>
        </w:rPr>
      </w:pPr>
    </w:p>
    <w:p w14:paraId="26A90B5E" w14:textId="21B7FBE9" w:rsidR="00B14A62" w:rsidRDefault="00CE7A05" w:rsidP="009B030C">
      <w:pPr>
        <w:rPr>
          <w:lang w:val="en-US"/>
        </w:rPr>
      </w:pPr>
      <w:r>
        <w:rPr>
          <w:lang w:val="en-US"/>
        </w:rPr>
        <w:t>Or you might choose to show addition or subtraction</w:t>
      </w:r>
    </w:p>
    <w:p w14:paraId="5BF9A2B4" w14:textId="51CDEDB2" w:rsidR="00CE7A05" w:rsidRDefault="00CE7A05" w:rsidP="009B030C">
      <w:pPr>
        <w:rPr>
          <w:lang w:val="en-US"/>
        </w:rPr>
      </w:pPr>
      <w:r>
        <w:rPr>
          <w:lang w:val="en-US"/>
        </w:rPr>
        <w:t>10-1, 10-2, 10-3, 10-4, 10-5, 10-6, 10-7, 10-8, 10-9, 10-10</w:t>
      </w:r>
    </w:p>
    <w:p w14:paraId="4A205710" w14:textId="41089150" w:rsidR="00CE7A05" w:rsidRDefault="00CE7A05" w:rsidP="009B030C">
      <w:pPr>
        <w:rPr>
          <w:lang w:val="en-US"/>
        </w:rPr>
      </w:pPr>
      <w:r>
        <w:rPr>
          <w:lang w:val="en-US"/>
        </w:rPr>
        <w:t>10+1, 10</w:t>
      </w:r>
      <w:r>
        <w:rPr>
          <w:lang w:val="en-US"/>
        </w:rPr>
        <w:t>+</w:t>
      </w:r>
      <w:r>
        <w:rPr>
          <w:lang w:val="en-US"/>
        </w:rPr>
        <w:t>2, 10</w:t>
      </w:r>
      <w:r>
        <w:rPr>
          <w:lang w:val="en-US"/>
        </w:rPr>
        <w:t>+</w:t>
      </w:r>
      <w:r>
        <w:rPr>
          <w:lang w:val="en-US"/>
        </w:rPr>
        <w:t>3, 10</w:t>
      </w:r>
      <w:r>
        <w:rPr>
          <w:lang w:val="en-US"/>
        </w:rPr>
        <w:t>+</w:t>
      </w:r>
      <w:r>
        <w:rPr>
          <w:lang w:val="en-US"/>
        </w:rPr>
        <w:t>4, 10</w:t>
      </w:r>
      <w:r>
        <w:rPr>
          <w:lang w:val="en-US"/>
        </w:rPr>
        <w:t>+</w:t>
      </w:r>
      <w:r>
        <w:rPr>
          <w:lang w:val="en-US"/>
        </w:rPr>
        <w:t>5, 10</w:t>
      </w:r>
      <w:r>
        <w:rPr>
          <w:lang w:val="en-US"/>
        </w:rPr>
        <w:t>+</w:t>
      </w:r>
      <w:r>
        <w:rPr>
          <w:lang w:val="en-US"/>
        </w:rPr>
        <w:t>6, 10+</w:t>
      </w:r>
      <w:r w:rsidR="008745E5">
        <w:rPr>
          <w:lang w:val="en-US"/>
        </w:rPr>
        <w:t>7, 10+8, 10+9, 10+10</w:t>
      </w:r>
    </w:p>
    <w:p w14:paraId="00BB9404" w14:textId="234BF66B" w:rsidR="008745E5" w:rsidRPr="00B14A62" w:rsidRDefault="008745E5" w:rsidP="009B030C">
      <w:pPr>
        <w:rPr>
          <w:lang w:val="en-US"/>
        </w:rPr>
      </w:pPr>
      <w:r>
        <w:rPr>
          <w:lang w:val="en-US"/>
        </w:rPr>
        <w:t>Be inventive!.</w:t>
      </w:r>
    </w:p>
    <w:sectPr w:rsidR="008745E5" w:rsidRPr="00B14A62" w:rsidSect="009B030C">
      <w:pgSz w:w="11906" w:h="16838"/>
      <w:pgMar w:top="806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xNDA1NTczMjE0NLZQ0lEKTi0uzszPAykwqgUAioyFWSwAAAA="/>
  </w:docVars>
  <w:rsids>
    <w:rsidRoot w:val="00941926"/>
    <w:rsid w:val="004B5285"/>
    <w:rsid w:val="00770FD4"/>
    <w:rsid w:val="008745E5"/>
    <w:rsid w:val="008F7CFA"/>
    <w:rsid w:val="00941926"/>
    <w:rsid w:val="009B030C"/>
    <w:rsid w:val="00B14A62"/>
    <w:rsid w:val="00CE7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A721C"/>
  <w15:chartTrackingRefBased/>
  <w15:docId w15:val="{21619D59-BD9E-4724-A399-92C8DA4F5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3</cp:revision>
  <dcterms:created xsi:type="dcterms:W3CDTF">2020-04-19T00:23:00Z</dcterms:created>
  <dcterms:modified xsi:type="dcterms:W3CDTF">2020-04-19T00:25:00Z</dcterms:modified>
</cp:coreProperties>
</file>